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EC15C" w14:textId="31F19B65" w:rsidR="00767346" w:rsidRDefault="009437A1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az</w:t>
      </w:r>
      <w:r w:rsidR="000A57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wood Elementary School 202</w:t>
      </w:r>
      <w:r w:rsidR="00DA0E2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-2023</w:t>
      </w:r>
      <w:r w:rsidR="00FD05A8"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  <w:r w:rsid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</w:t>
      </w:r>
    </w:p>
    <w:p w14:paraId="401EC15D" w14:textId="77777777" w:rsidR="00FD05A8" w:rsidRPr="00365C5D" w:rsidRDefault="00767346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ARENT/STUDENT/TEACHER Compact</w:t>
      </w:r>
      <w:r w:rsidR="00FD05A8"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   </w:t>
      </w:r>
      <w:r w:rsidR="00FD05A8" w:rsidRPr="00365C5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 </w:t>
      </w:r>
    </w:p>
    <w:p w14:paraId="401EC15E" w14:textId="77777777" w:rsidR="00FD05A8" w:rsidRPr="00365C5D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5C5D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Haywood County Schools Improvement Goal:</w:t>
      </w:r>
      <w:r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365C5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mprove Career and Colleg</w:t>
      </w:r>
      <w:r w:rsidR="00BA55DF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 xml:space="preserve">e Readiness for all students </w:t>
      </w:r>
      <w:r w:rsidRPr="00365C5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K - 5</w:t>
      </w:r>
    </w:p>
    <w:p w14:paraId="401EC15F" w14:textId="77777777" w:rsidR="00FD05A8" w:rsidRPr="00767346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5"/>
        <w:gridCol w:w="13728"/>
      </w:tblGrid>
      <w:tr w:rsidR="00FD05A8" w:rsidRPr="00FD05A8" w14:paraId="401EC16E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60" w14:textId="77777777" w:rsidR="00FD05A8" w:rsidRPr="00365C5D" w:rsidRDefault="00FD05A8" w:rsidP="00365C5D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5C5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arent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1EC161" w14:textId="661D3115" w:rsidR="00FD05A8" w:rsidRPr="00263ECA" w:rsidRDefault="00433E01" w:rsidP="00FD05A8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</w:rPr>
            </w:pP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As a </w:t>
            </w: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  <w:u w:val="single"/>
              </w:rPr>
              <w:t>parent</w:t>
            </w: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 I will:</w:t>
            </w:r>
          </w:p>
          <w:p w14:paraId="401EC162" w14:textId="77777777" w:rsidR="00FD05A8" w:rsidRPr="00365C5D" w:rsidRDefault="00FD05A8" w:rsidP="00FD05A8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stablish a time and space for homework, read with my child, and review my child’s homework and school communications daily.</w:t>
            </w:r>
          </w:p>
          <w:p w14:paraId="401EC163" w14:textId="77777777" w:rsidR="00FD05A8" w:rsidRPr="00433E01" w:rsidRDefault="00FD05A8" w:rsidP="00FD05A8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ioritize homework and reading time over extracurricular activities.  </w:t>
            </w:r>
          </w:p>
          <w:p w14:paraId="401EC164" w14:textId="77777777" w:rsidR="00FD05A8" w:rsidRPr="00365C5D" w:rsidRDefault="00FD05A8" w:rsidP="00FD05A8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mit to reading with my child nightly, over weekends, holidays, and school breaks.</w:t>
            </w:r>
          </w:p>
          <w:p w14:paraId="401EC165" w14:textId="77777777" w:rsidR="00FD05A8" w:rsidRPr="00433E01" w:rsidRDefault="00FD05A8" w:rsidP="00FD05A8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ee that my child is at school every day and on time.</w:t>
            </w:r>
          </w:p>
          <w:p w14:paraId="401EC166" w14:textId="77777777" w:rsidR="00FD05A8" w:rsidRPr="00365C5D" w:rsidRDefault="000A57D5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upport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my child in achieving his/her personal and academic goals. </w:t>
            </w:r>
          </w:p>
          <w:p w14:paraId="401EC167" w14:textId="77777777" w:rsidR="00FD05A8" w:rsidRPr="00365C5D" w:rsidRDefault="00FD05A8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sing academic games and strategies the teacher sends home to improve my child’s reading and math skills.</w:t>
            </w:r>
          </w:p>
          <w:p w14:paraId="401EC168" w14:textId="77777777" w:rsidR="00FD05A8" w:rsidRPr="00433E01" w:rsidRDefault="000A57D5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xplore and us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he internet resources provided on our HES website.  </w:t>
            </w:r>
          </w:p>
          <w:p w14:paraId="401EC169" w14:textId="77777777" w:rsidR="00FD05A8" w:rsidRPr="00E40CB8" w:rsidRDefault="000A57D5" w:rsidP="00FD05A8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articipate/Volunteer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in school activities such as Open House, STEM F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ir, Literacy Night,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fere</w:t>
            </w:r>
            <w:r w:rsidR="00365C5D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ces, PTO sponsored events</w:t>
            </w:r>
          </w:p>
          <w:p w14:paraId="401EC16A" w14:textId="77777777" w:rsidR="00E40CB8" w:rsidRPr="00365C5D" w:rsidRDefault="00E40CB8" w:rsidP="00E40CB8">
            <w:pPr>
              <w:spacing w:after="0" w:line="240" w:lineRule="auto"/>
              <w:ind w:left="720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</w:p>
          <w:p w14:paraId="401EC16B" w14:textId="77777777"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01EC16C" w14:textId="77777777"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Parent/Guardian Signature ____________________________________   Date _____________ </w:t>
            </w:r>
          </w:p>
          <w:p w14:paraId="401EC16D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14:paraId="401EC17B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6F" w14:textId="77777777" w:rsidR="00FD05A8" w:rsidRPr="00FD05A8" w:rsidRDefault="00FD05A8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05A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udent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1EC170" w14:textId="08F0E593" w:rsidR="00FD05A8" w:rsidRPr="00365C5D" w:rsidRDefault="00433E01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As a </w:t>
            </w:r>
            <w:r w:rsidRPr="00433E0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student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I will:</w:t>
            </w:r>
          </w:p>
          <w:p w14:paraId="401EC171" w14:textId="77777777" w:rsidR="00FD05A8" w:rsidRPr="00365C5D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ttend school each day and be on time.</w:t>
            </w:r>
          </w:p>
          <w:p w14:paraId="401EC172" w14:textId="77777777" w:rsidR="00FD05A8" w:rsidRPr="00365C5D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e prepared each day with completed homework, pencils, paper and other tools for learning.</w:t>
            </w:r>
          </w:p>
          <w:p w14:paraId="401EC173" w14:textId="77777777" w:rsidR="00FD05A8" w:rsidRPr="00433E01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lways do my best in my work.</w:t>
            </w:r>
          </w:p>
          <w:p w14:paraId="401EC174" w14:textId="77777777" w:rsidR="00FD05A8" w:rsidRPr="00365C5D" w:rsidRDefault="00FD05A8" w:rsidP="00FD05A8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ioritize homework and reading time over extracurricular activities.  </w:t>
            </w:r>
          </w:p>
          <w:p w14:paraId="401EC175" w14:textId="77777777" w:rsidR="00FD05A8" w:rsidRPr="000A57D5" w:rsidRDefault="00FD05A8" w:rsidP="000A57D5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ommit to nightly reading, and reading on weekends, holidays, and school breaks. </w:t>
            </w:r>
          </w:p>
          <w:p w14:paraId="401EC176" w14:textId="77777777" w:rsidR="00FD05A8" w:rsidRPr="00E40CB8" w:rsidRDefault="000A57D5" w:rsidP="00FD05A8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s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he activities and strategies my teacher sends home to improve my reading and math skills.</w:t>
            </w:r>
          </w:p>
          <w:p w14:paraId="401EC177" w14:textId="77777777" w:rsidR="00E40CB8" w:rsidRPr="00365C5D" w:rsidRDefault="00E40CB8" w:rsidP="00E40CB8">
            <w:p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</w:p>
          <w:p w14:paraId="401EC178" w14:textId="77777777"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01EC179" w14:textId="77777777"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udent Signature _______________________________________</w:t>
            </w: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ab/>
              <w:t>Date ______________</w:t>
            </w:r>
          </w:p>
          <w:p w14:paraId="401EC17A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14:paraId="401EC18A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7C" w14:textId="77777777" w:rsidR="00FD05A8" w:rsidRPr="00FD05A8" w:rsidRDefault="00FD05A8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05A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eacher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1EC17D" w14:textId="37C65B32" w:rsidR="00FD05A8" w:rsidRPr="00365C5D" w:rsidRDefault="00433E01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As a </w:t>
            </w:r>
            <w:r w:rsidRPr="004C135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teacher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I will:</w:t>
            </w:r>
          </w:p>
          <w:p w14:paraId="401EC17E" w14:textId="77777777" w:rsidR="00FD05A8" w:rsidRPr="00433E01" w:rsidRDefault="00FD05A8" w:rsidP="00FD05A8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ifferentiate instruction based on the needs of my students.  </w:t>
            </w:r>
          </w:p>
          <w:p w14:paraId="401EC17F" w14:textId="553C5EB7" w:rsidR="00FD05A8" w:rsidRPr="00365C5D" w:rsidRDefault="00433E01" w:rsidP="00FD05A8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odel and teach leadership and positive character traits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</w:p>
          <w:p w14:paraId="401EC180" w14:textId="6F6154CE" w:rsidR="00FD05A8" w:rsidRPr="00365C5D" w:rsidRDefault="00FD05A8" w:rsidP="00FD05A8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ommunicate regularly with parents through newsletters, web updates, phone calls, </w:t>
            </w:r>
            <w:r w:rsidR="007F091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Remind</w:t>
            </w:r>
            <w:r w:rsidR="000A57D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, parent portal, and</w:t>
            </w: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ferences.</w:t>
            </w:r>
          </w:p>
          <w:p w14:paraId="401EC181" w14:textId="77777777" w:rsidR="00FD05A8" w:rsidRPr="00433E01" w:rsidRDefault="000A57D5" w:rsidP="00433E0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ovide</w:t>
            </w:r>
            <w:r w:rsidR="00FD05A8" w:rsidRPr="00433E0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assistance and resources to parents so they can understand and help their child with school assignments.  </w:t>
            </w:r>
          </w:p>
          <w:p w14:paraId="401EC182" w14:textId="77777777" w:rsidR="00FD05A8" w:rsidRPr="00433E01" w:rsidRDefault="000A57D5" w:rsidP="00FD05A8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Assist 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udents in developing and monitoring goals and data to focus on improving skills in reading and math.</w:t>
            </w:r>
          </w:p>
          <w:p w14:paraId="401EC183" w14:textId="77777777" w:rsidR="00FD05A8" w:rsidRPr="00365C5D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har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practical reading and math strategies, support materials, and web resources with families.</w:t>
            </w:r>
          </w:p>
          <w:p w14:paraId="401EC184" w14:textId="77777777" w:rsidR="00FD05A8" w:rsidRPr="00365C5D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elp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students choose “just right books” for nightly reading assignments and monitoring reading logs.</w:t>
            </w:r>
          </w:p>
          <w:p w14:paraId="401EC185" w14:textId="77777777" w:rsidR="00FD05A8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ork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with families to identify steps to help ALL students make progress and achieve success.</w:t>
            </w:r>
          </w:p>
          <w:p w14:paraId="401EC186" w14:textId="77777777" w:rsidR="00E40CB8" w:rsidRPr="00365C5D" w:rsidRDefault="00E40CB8" w:rsidP="00E40CB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  <w:p w14:paraId="401EC187" w14:textId="77777777"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01EC188" w14:textId="77777777"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eacher Signature ________________________________________    Date _________________</w:t>
            </w:r>
          </w:p>
          <w:p w14:paraId="401EC189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401EC18B" w14:textId="77777777" w:rsidR="00FD05A8" w:rsidRPr="00FD05A8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>*</w:t>
      </w:r>
      <w:proofErr w:type="gramStart"/>
      <w:r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>*</w:t>
      </w:r>
      <w:r w:rsidR="00767346"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 xml:space="preserve">  Please</w:t>
      </w:r>
      <w:proofErr w:type="gramEnd"/>
      <w:r w:rsidR="00A8104A"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 xml:space="preserve"> RETURN this paper to your child’s teacher</w:t>
      </w:r>
      <w:r w:rsid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. Please keep </w:t>
      </w:r>
      <w:r w:rsidRPr="00FD05A8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>Grade Level Focus Areas for Reading and Math to determine specific foundational</w:t>
      </w:r>
      <w:r w:rsidR="00365C5D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 skill targets </w:t>
      </w:r>
      <w:r w:rsidRPr="00FD05A8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for your child’s grade level. </w:t>
      </w:r>
      <w:r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 </w:t>
      </w:r>
      <w:r w:rsidR="00767346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**</w:t>
      </w:r>
    </w:p>
    <w:p w14:paraId="401EC18C" w14:textId="77777777" w:rsidR="00FD05A8" w:rsidRPr="00FD05A8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Contact Information:   Hazelwood Elementary School   828-456-2406        </w:t>
      </w:r>
      <w:r w:rsidRPr="00FD05A8">
        <w:rPr>
          <w:rFonts w:ascii="Roboto" w:eastAsia="Times New Roman" w:hAnsi="Roboto" w:cs="Times New Roman"/>
          <w:b/>
          <w:bCs/>
          <w:color w:val="006621"/>
          <w:sz w:val="21"/>
          <w:szCs w:val="21"/>
          <w:shd w:val="clear" w:color="auto" w:fill="FFFFFF"/>
        </w:rPr>
        <w:t>hes.haywood.k12.nc.us</w:t>
      </w:r>
    </w:p>
    <w:p w14:paraId="401EC18D" w14:textId="77777777" w:rsidR="006A122A" w:rsidRDefault="006A122A"/>
    <w:sectPr w:rsidR="006A122A" w:rsidSect="00365C5D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0C5F4" w14:textId="77777777" w:rsidR="007C7D52" w:rsidRDefault="007C7D52" w:rsidP="007C7D52">
      <w:pPr>
        <w:spacing w:after="0" w:line="240" w:lineRule="auto"/>
      </w:pPr>
      <w:r>
        <w:separator/>
      </w:r>
    </w:p>
  </w:endnote>
  <w:endnote w:type="continuationSeparator" w:id="0">
    <w:p w14:paraId="38D777F4" w14:textId="77777777" w:rsidR="007C7D52" w:rsidRDefault="007C7D52" w:rsidP="007C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8FA58" w14:textId="77777777" w:rsidR="007C7D52" w:rsidRDefault="007C7D52" w:rsidP="007C7D52">
      <w:pPr>
        <w:spacing w:after="0" w:line="240" w:lineRule="auto"/>
      </w:pPr>
      <w:r>
        <w:separator/>
      </w:r>
    </w:p>
  </w:footnote>
  <w:footnote w:type="continuationSeparator" w:id="0">
    <w:p w14:paraId="40B2EF79" w14:textId="77777777" w:rsidR="007C7D52" w:rsidRDefault="007C7D52" w:rsidP="007C7D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02656"/>
    <w:multiLevelType w:val="multilevel"/>
    <w:tmpl w:val="D5E2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45A44"/>
    <w:multiLevelType w:val="multilevel"/>
    <w:tmpl w:val="4978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03ACA"/>
    <w:multiLevelType w:val="multilevel"/>
    <w:tmpl w:val="16B22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D8669E"/>
    <w:multiLevelType w:val="multilevel"/>
    <w:tmpl w:val="271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A40A6"/>
    <w:multiLevelType w:val="multilevel"/>
    <w:tmpl w:val="C0786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B7903"/>
    <w:multiLevelType w:val="multilevel"/>
    <w:tmpl w:val="5656A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A3364"/>
    <w:multiLevelType w:val="multilevel"/>
    <w:tmpl w:val="7E82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36056"/>
    <w:multiLevelType w:val="multilevel"/>
    <w:tmpl w:val="3CE0A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F95599"/>
    <w:multiLevelType w:val="multilevel"/>
    <w:tmpl w:val="1316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FA35CC"/>
    <w:multiLevelType w:val="multilevel"/>
    <w:tmpl w:val="1AC8D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332DDC"/>
    <w:multiLevelType w:val="multilevel"/>
    <w:tmpl w:val="0DF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U1MDC2NDUxsTRX0lEKTi0uzszPAykwqgUAPi+IsywAAAA="/>
  </w:docVars>
  <w:rsids>
    <w:rsidRoot w:val="00FD05A8"/>
    <w:rsid w:val="000A57D5"/>
    <w:rsid w:val="00263ECA"/>
    <w:rsid w:val="00345868"/>
    <w:rsid w:val="00365C5D"/>
    <w:rsid w:val="00433E01"/>
    <w:rsid w:val="004413F7"/>
    <w:rsid w:val="00497450"/>
    <w:rsid w:val="004C1352"/>
    <w:rsid w:val="0056066E"/>
    <w:rsid w:val="006A122A"/>
    <w:rsid w:val="00767346"/>
    <w:rsid w:val="007C7D52"/>
    <w:rsid w:val="007F0910"/>
    <w:rsid w:val="00840A3C"/>
    <w:rsid w:val="009437A1"/>
    <w:rsid w:val="00A22C22"/>
    <w:rsid w:val="00A8104A"/>
    <w:rsid w:val="00AF1239"/>
    <w:rsid w:val="00BA55DF"/>
    <w:rsid w:val="00BD024D"/>
    <w:rsid w:val="00D92802"/>
    <w:rsid w:val="00DA0E22"/>
    <w:rsid w:val="00E40CB8"/>
    <w:rsid w:val="00EF00D8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EC15C"/>
  <w15:chartTrackingRefBased/>
  <w15:docId w15:val="{2776A78B-A064-4E30-B363-FB3BDE8F7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24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33E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D52"/>
  </w:style>
  <w:style w:type="paragraph" w:styleId="Footer">
    <w:name w:val="footer"/>
    <w:basedOn w:val="Normal"/>
    <w:link w:val="FooterChar"/>
    <w:uiPriority w:val="99"/>
    <w:unhideWhenUsed/>
    <w:rsid w:val="007C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376">
          <w:marLeft w:val="3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98B784-3814-41A7-BC00-9ADB95F896E4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ce32f0ea-ece7-4201-ad7a-fafe965c8b73"/>
  </ds:schemaRefs>
</ds:datastoreItem>
</file>

<file path=customXml/itemProps2.xml><?xml version="1.0" encoding="utf-8"?>
<ds:datastoreItem xmlns:ds="http://schemas.openxmlformats.org/officeDocument/2006/customXml" ds:itemID="{0A09075F-5511-495B-A720-FEBFF4BE8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E59586-70F4-407C-9FB8-5678C05F34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Pope</dc:creator>
  <cp:keywords/>
  <dc:description/>
  <cp:lastModifiedBy>Susanne Cauley</cp:lastModifiedBy>
  <cp:revision>2</cp:revision>
  <cp:lastPrinted>2022-08-17T12:32:00Z</cp:lastPrinted>
  <dcterms:created xsi:type="dcterms:W3CDTF">2022-08-17T13:44:00Z</dcterms:created>
  <dcterms:modified xsi:type="dcterms:W3CDTF">2022-08-17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